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8BFE4" w14:textId="77777777" w:rsidR="00B07292" w:rsidRPr="00B07292" w:rsidRDefault="00B07292" w:rsidP="00B07292">
      <w:pPr>
        <w:spacing w:after="200" w:line="276" w:lineRule="auto"/>
        <w:jc w:val="center"/>
        <w:rPr>
          <w:rFonts w:ascii="Calibri" w:eastAsia="Times New Roman" w:hAnsi="Calibri" w:cs="Calibri"/>
          <w:b/>
          <w:sz w:val="28"/>
          <w:lang w:val="en-US" w:bidi="en-US"/>
        </w:rPr>
      </w:pPr>
      <w:r w:rsidRPr="00B07292">
        <w:rPr>
          <w:rFonts w:ascii="Calibri" w:eastAsia="Times New Roman" w:hAnsi="Calibri" w:cs="Calibri"/>
          <w:b/>
          <w:sz w:val="28"/>
          <w:lang w:val="en-US" w:bidi="en-US"/>
        </w:rPr>
        <w:t>Credit Risk Premium Dynamics of P2P Lending: Do Small Business Owners Pay More?</w:t>
      </w:r>
    </w:p>
    <w:p w14:paraId="32665191" w14:textId="77777777" w:rsidR="00B07292" w:rsidRPr="00B07292" w:rsidRDefault="00B07292" w:rsidP="00B07292">
      <w:pPr>
        <w:spacing w:after="0" w:line="240" w:lineRule="auto"/>
        <w:jc w:val="center"/>
        <w:rPr>
          <w:rFonts w:ascii="Calibri" w:eastAsia="Times New Roman" w:hAnsi="Calibri" w:cs="Calibri"/>
          <w:sz w:val="24"/>
          <w:szCs w:val="24"/>
          <w:lang w:val="en-US" w:bidi="en-US"/>
        </w:rPr>
      </w:pPr>
      <w:r w:rsidRPr="00B07292">
        <w:rPr>
          <w:rFonts w:ascii="Calibri" w:eastAsia="Times New Roman" w:hAnsi="Calibri" w:cs="Calibri"/>
          <w:sz w:val="24"/>
          <w:szCs w:val="24"/>
          <w:lang w:val="en-US" w:bidi="en-US"/>
        </w:rPr>
        <w:t>*Wei He, Iona College, whe@iona.edu</w:t>
      </w:r>
    </w:p>
    <w:p w14:paraId="1A53E2F2" w14:textId="77777777" w:rsidR="00B07292" w:rsidRPr="00B07292" w:rsidRDefault="00B07292" w:rsidP="00B07292">
      <w:pPr>
        <w:spacing w:after="0" w:line="240" w:lineRule="auto"/>
        <w:jc w:val="center"/>
        <w:rPr>
          <w:rFonts w:ascii="Calibri" w:eastAsia="Times New Roman" w:hAnsi="Calibri" w:cs="Calibri"/>
          <w:sz w:val="24"/>
          <w:lang w:val="en-US" w:bidi="en-US"/>
        </w:rPr>
      </w:pPr>
      <w:r w:rsidRPr="00B07292">
        <w:rPr>
          <w:rFonts w:ascii="Calibri" w:eastAsia="Times New Roman" w:hAnsi="Calibri" w:cs="Calibri"/>
          <w:sz w:val="24"/>
          <w:lang w:val="en-US" w:bidi="en-US"/>
        </w:rPr>
        <w:t>Qian Wang, Georgia Southwestern State University, Qian.Wang@gsw.edu</w:t>
      </w:r>
    </w:p>
    <w:p w14:paraId="1F362B64" w14:textId="77777777" w:rsidR="00B07292" w:rsidRPr="00B07292" w:rsidRDefault="00B07292" w:rsidP="00B07292">
      <w:pPr>
        <w:spacing w:after="200" w:line="276" w:lineRule="auto"/>
        <w:rPr>
          <w:rFonts w:ascii="Calibri" w:eastAsia="Times New Roman" w:hAnsi="Calibri" w:cs="Calibri"/>
          <w:sz w:val="24"/>
          <w:lang w:val="en-US" w:bidi="en-US"/>
        </w:rPr>
      </w:pPr>
    </w:p>
    <w:p w14:paraId="7C2B6E1F" w14:textId="77777777" w:rsidR="00B07292" w:rsidRPr="00B07292" w:rsidRDefault="00B07292" w:rsidP="00B07292">
      <w:pPr>
        <w:spacing w:after="200" w:line="360" w:lineRule="auto"/>
        <w:jc w:val="both"/>
        <w:rPr>
          <w:rFonts w:ascii="Calibri" w:eastAsia="Times New Roman" w:hAnsi="Calibri" w:cs="Calibri"/>
          <w:b/>
          <w:sz w:val="24"/>
          <w:lang w:val="en-US" w:bidi="en-US"/>
        </w:rPr>
      </w:pPr>
      <w:r w:rsidRPr="00B07292">
        <w:rPr>
          <w:rFonts w:ascii="Calibri" w:eastAsia="Times New Roman" w:hAnsi="Calibri" w:cs="Calibri"/>
          <w:b/>
          <w:sz w:val="24"/>
          <w:lang w:val="en-US" w:bidi="en-US"/>
        </w:rPr>
        <w:t>Abstract:</w:t>
      </w:r>
    </w:p>
    <w:p w14:paraId="16FBAA62" w14:textId="5D7C151F" w:rsidR="00B07292" w:rsidRDefault="00B07292" w:rsidP="00DC0A15">
      <w:pPr>
        <w:spacing w:after="0" w:line="360" w:lineRule="auto"/>
        <w:ind w:firstLine="720"/>
        <w:jc w:val="both"/>
        <w:rPr>
          <w:lang w:val="en-US"/>
        </w:rPr>
      </w:pPr>
      <w:r w:rsidRPr="00B07292">
        <w:rPr>
          <w:rFonts w:ascii="Calibri" w:eastAsia="Times New Roman" w:hAnsi="Calibri" w:cs="Calibri"/>
          <w:sz w:val="24"/>
          <w:lang w:val="en-US" w:bidi="en-US"/>
        </w:rPr>
        <w:t xml:space="preserve">We attempt to assess and explain the credit risk premium of peer to peer (P2P) loans for small business purpose. Our evidence shows </w:t>
      </w:r>
      <w:r w:rsidRPr="00B07292">
        <w:rPr>
          <w:rFonts w:ascii="Calibri" w:eastAsia="Times New Roman" w:hAnsi="Calibri" w:cs="Calibri"/>
          <w:sz w:val="24"/>
          <w:lang w:val="en-US"/>
        </w:rPr>
        <w:t xml:space="preserve">that P2P </w:t>
      </w:r>
      <w:r w:rsidRPr="00B07292">
        <w:rPr>
          <w:rFonts w:ascii="Calibri" w:eastAsia="Times New Roman" w:hAnsi="Calibri" w:cs="Calibri"/>
          <w:sz w:val="24"/>
          <w:lang w:val="en-US" w:bidi="en-US"/>
        </w:rPr>
        <w:t xml:space="preserve">borrowers pay significantly higher interest rate for small business financing purpose than for other purposes, controlling for loan amount and borrower’s characteristics. The higher interest rates can be justified by higher default risks carried by small business borrowers. Robustness check further supports that the credit risk premium as well as the default risk are sensitive to macroeconomics shocks. The loans with higher interest rates and poor credit records are more likely to default across all economic states, especially during the economic recessions. The observation is more evident in the loans for small business purposes. </w:t>
      </w:r>
      <w:r w:rsidRPr="00B07292">
        <w:rPr>
          <w:rFonts w:ascii="Calibri" w:eastAsia="Times New Roman" w:hAnsi="Calibri" w:cs="Calibri"/>
          <w:color w:val="000000"/>
          <w:sz w:val="24"/>
          <w:szCs w:val="24"/>
          <w:lang w:val="en-US" w:eastAsia="zh-CN"/>
        </w:rPr>
        <w:t xml:space="preserve">Small business borrowers do pay more and suffer the most and are more likely to default during economic downturns. </w:t>
      </w:r>
      <w:r w:rsidRPr="00B07292">
        <w:rPr>
          <w:rFonts w:ascii="Calibri" w:eastAsia="Times New Roman" w:hAnsi="Calibri" w:cs="Calibri"/>
          <w:sz w:val="24"/>
          <w:lang w:val="en-US" w:bidi="en-US"/>
        </w:rPr>
        <w:t>The finding is consistent with our expectation that economic conditions have greater impacts on small business growth during economic downturns than during economic boom due to declining market demand and profitability.</w:t>
      </w:r>
    </w:p>
    <w:sectPr w:rsidR="00B07292" w:rsidSect="00080B9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373F2" w14:textId="77777777" w:rsidR="00786F6E" w:rsidRDefault="00786F6E" w:rsidP="008800CF">
      <w:pPr>
        <w:spacing w:after="0" w:line="240" w:lineRule="auto"/>
      </w:pPr>
      <w:r>
        <w:separator/>
      </w:r>
    </w:p>
  </w:endnote>
  <w:endnote w:type="continuationSeparator" w:id="0">
    <w:p w14:paraId="129CF65F" w14:textId="77777777" w:rsidR="00786F6E" w:rsidRDefault="00786F6E" w:rsidP="00880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auto"/>
    <w:pitch w:val="variable"/>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52284" w14:textId="77777777" w:rsidR="00786F6E" w:rsidRDefault="00786F6E" w:rsidP="008800CF">
      <w:pPr>
        <w:spacing w:after="0" w:line="240" w:lineRule="auto"/>
      </w:pPr>
      <w:r>
        <w:separator/>
      </w:r>
    </w:p>
  </w:footnote>
  <w:footnote w:type="continuationSeparator" w:id="0">
    <w:p w14:paraId="070B9C03" w14:textId="77777777" w:rsidR="00786F6E" w:rsidRDefault="00786F6E" w:rsidP="00880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86685"/>
    <w:multiLevelType w:val="hybridMultilevel"/>
    <w:tmpl w:val="A4F6D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01248E"/>
    <w:multiLevelType w:val="multilevel"/>
    <w:tmpl w:val="332C7EC4"/>
    <w:styleLink w:val="WWNum6"/>
    <w:lvl w:ilvl="0">
      <w:start w:val="1"/>
      <w:numFmt w:val="none"/>
      <w:pStyle w:val="Body2"/>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2" w15:restartNumberingAfterBreak="0">
    <w:nsid w:val="3376067E"/>
    <w:multiLevelType w:val="hybridMultilevel"/>
    <w:tmpl w:val="80104C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6B2425D"/>
    <w:multiLevelType w:val="multilevel"/>
    <w:tmpl w:val="7AEE802C"/>
    <w:styleLink w:val="WWNum7"/>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4" w15:restartNumberingAfterBreak="0">
    <w:nsid w:val="78E24C81"/>
    <w:multiLevelType w:val="hybridMultilevel"/>
    <w:tmpl w:val="854C413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925609330">
    <w:abstractNumId w:val="4"/>
  </w:num>
  <w:num w:numId="2" w16cid:durableId="1633944437">
    <w:abstractNumId w:val="2"/>
  </w:num>
  <w:num w:numId="3" w16cid:durableId="1109163481">
    <w:abstractNumId w:val="3"/>
  </w:num>
  <w:num w:numId="4" w16cid:durableId="523325332">
    <w:abstractNumId w:val="0"/>
  </w:num>
  <w:num w:numId="5" w16cid:durableId="492263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t7AwtLAwtjA2tjRR0lEKTi0uzszPAykwrAUAc691jSwAAAA="/>
  </w:docVars>
  <w:rsids>
    <w:rsidRoot w:val="003D3A5E"/>
    <w:rsid w:val="00003063"/>
    <w:rsid w:val="00004C6B"/>
    <w:rsid w:val="00007B5C"/>
    <w:rsid w:val="00013AE6"/>
    <w:rsid w:val="00020574"/>
    <w:rsid w:val="0002123F"/>
    <w:rsid w:val="00022DEB"/>
    <w:rsid w:val="0002365D"/>
    <w:rsid w:val="00026C0B"/>
    <w:rsid w:val="00026F10"/>
    <w:rsid w:val="0003431C"/>
    <w:rsid w:val="00041BC7"/>
    <w:rsid w:val="00042149"/>
    <w:rsid w:val="00042E88"/>
    <w:rsid w:val="00047CBF"/>
    <w:rsid w:val="00052B1C"/>
    <w:rsid w:val="00054760"/>
    <w:rsid w:val="000552B6"/>
    <w:rsid w:val="000553B2"/>
    <w:rsid w:val="00057124"/>
    <w:rsid w:val="000678A2"/>
    <w:rsid w:val="00076DF0"/>
    <w:rsid w:val="00080B95"/>
    <w:rsid w:val="00082903"/>
    <w:rsid w:val="00082EF7"/>
    <w:rsid w:val="00094323"/>
    <w:rsid w:val="000A30A9"/>
    <w:rsid w:val="000B0E3C"/>
    <w:rsid w:val="000B33CF"/>
    <w:rsid w:val="000B3DB9"/>
    <w:rsid w:val="000D0E24"/>
    <w:rsid w:val="000E6306"/>
    <w:rsid w:val="000F0C47"/>
    <w:rsid w:val="000F2F5E"/>
    <w:rsid w:val="000F5C5A"/>
    <w:rsid w:val="00104F9F"/>
    <w:rsid w:val="0010618A"/>
    <w:rsid w:val="0010619F"/>
    <w:rsid w:val="001066FE"/>
    <w:rsid w:val="00106713"/>
    <w:rsid w:val="0013111B"/>
    <w:rsid w:val="001442E5"/>
    <w:rsid w:val="00146DB6"/>
    <w:rsid w:val="00151C3D"/>
    <w:rsid w:val="00151D40"/>
    <w:rsid w:val="00151EA3"/>
    <w:rsid w:val="001521AA"/>
    <w:rsid w:val="0015393F"/>
    <w:rsid w:val="0016349D"/>
    <w:rsid w:val="001707E2"/>
    <w:rsid w:val="00171F9D"/>
    <w:rsid w:val="00172BB5"/>
    <w:rsid w:val="00181186"/>
    <w:rsid w:val="00186B00"/>
    <w:rsid w:val="001878A0"/>
    <w:rsid w:val="001957EF"/>
    <w:rsid w:val="001B090C"/>
    <w:rsid w:val="001B21C7"/>
    <w:rsid w:val="001B232B"/>
    <w:rsid w:val="001B2A81"/>
    <w:rsid w:val="001B49D4"/>
    <w:rsid w:val="001B6BCA"/>
    <w:rsid w:val="001B73BC"/>
    <w:rsid w:val="001C429D"/>
    <w:rsid w:val="001D3EB3"/>
    <w:rsid w:val="001D5A2A"/>
    <w:rsid w:val="001D6107"/>
    <w:rsid w:val="001E1DFE"/>
    <w:rsid w:val="001E4EDB"/>
    <w:rsid w:val="0020257A"/>
    <w:rsid w:val="00212761"/>
    <w:rsid w:val="00216BB9"/>
    <w:rsid w:val="00233379"/>
    <w:rsid w:val="00237354"/>
    <w:rsid w:val="00243744"/>
    <w:rsid w:val="00254176"/>
    <w:rsid w:val="00255146"/>
    <w:rsid w:val="0025574B"/>
    <w:rsid w:val="00256DC0"/>
    <w:rsid w:val="00271305"/>
    <w:rsid w:val="00272389"/>
    <w:rsid w:val="002736AD"/>
    <w:rsid w:val="00275794"/>
    <w:rsid w:val="00276928"/>
    <w:rsid w:val="00282022"/>
    <w:rsid w:val="002832E7"/>
    <w:rsid w:val="002834D2"/>
    <w:rsid w:val="002864E8"/>
    <w:rsid w:val="00286571"/>
    <w:rsid w:val="00290CFC"/>
    <w:rsid w:val="00294EDD"/>
    <w:rsid w:val="0029514E"/>
    <w:rsid w:val="002A2FCC"/>
    <w:rsid w:val="002C2E7B"/>
    <w:rsid w:val="002E6162"/>
    <w:rsid w:val="002E669B"/>
    <w:rsid w:val="002E740E"/>
    <w:rsid w:val="002F0BCD"/>
    <w:rsid w:val="002F63C6"/>
    <w:rsid w:val="002F756A"/>
    <w:rsid w:val="00310272"/>
    <w:rsid w:val="00317AE9"/>
    <w:rsid w:val="0032179E"/>
    <w:rsid w:val="00322D05"/>
    <w:rsid w:val="00325D84"/>
    <w:rsid w:val="00326457"/>
    <w:rsid w:val="00334BC7"/>
    <w:rsid w:val="00343687"/>
    <w:rsid w:val="00346FC1"/>
    <w:rsid w:val="00351AD0"/>
    <w:rsid w:val="003525AB"/>
    <w:rsid w:val="00353F50"/>
    <w:rsid w:val="00370803"/>
    <w:rsid w:val="00371B7D"/>
    <w:rsid w:val="00374653"/>
    <w:rsid w:val="003979EF"/>
    <w:rsid w:val="003A2BA5"/>
    <w:rsid w:val="003B057F"/>
    <w:rsid w:val="003B1508"/>
    <w:rsid w:val="003B17F8"/>
    <w:rsid w:val="003B6EEE"/>
    <w:rsid w:val="003D3A5E"/>
    <w:rsid w:val="003E4DA6"/>
    <w:rsid w:val="003E6B64"/>
    <w:rsid w:val="003F4A93"/>
    <w:rsid w:val="00403607"/>
    <w:rsid w:val="00411732"/>
    <w:rsid w:val="00417C4B"/>
    <w:rsid w:val="0042162A"/>
    <w:rsid w:val="0042190A"/>
    <w:rsid w:val="00422F03"/>
    <w:rsid w:val="00427672"/>
    <w:rsid w:val="00433509"/>
    <w:rsid w:val="00437A12"/>
    <w:rsid w:val="00443B10"/>
    <w:rsid w:val="00467594"/>
    <w:rsid w:val="004713AE"/>
    <w:rsid w:val="00481A41"/>
    <w:rsid w:val="004A0CC5"/>
    <w:rsid w:val="004A469D"/>
    <w:rsid w:val="004B2C8D"/>
    <w:rsid w:val="004B5907"/>
    <w:rsid w:val="004B5B0F"/>
    <w:rsid w:val="004C0F77"/>
    <w:rsid w:val="004C205C"/>
    <w:rsid w:val="004C490F"/>
    <w:rsid w:val="004D678E"/>
    <w:rsid w:val="004F67BC"/>
    <w:rsid w:val="00501885"/>
    <w:rsid w:val="005037D1"/>
    <w:rsid w:val="005037D4"/>
    <w:rsid w:val="00507857"/>
    <w:rsid w:val="00511570"/>
    <w:rsid w:val="005164BD"/>
    <w:rsid w:val="005377A7"/>
    <w:rsid w:val="005411EA"/>
    <w:rsid w:val="00543684"/>
    <w:rsid w:val="005463CC"/>
    <w:rsid w:val="00546CB3"/>
    <w:rsid w:val="00562B0F"/>
    <w:rsid w:val="00567E40"/>
    <w:rsid w:val="00574251"/>
    <w:rsid w:val="00582433"/>
    <w:rsid w:val="00585208"/>
    <w:rsid w:val="00591DBD"/>
    <w:rsid w:val="00594BFD"/>
    <w:rsid w:val="00595D5F"/>
    <w:rsid w:val="00597710"/>
    <w:rsid w:val="005A0CD8"/>
    <w:rsid w:val="005A5A9E"/>
    <w:rsid w:val="005B412A"/>
    <w:rsid w:val="005B5C24"/>
    <w:rsid w:val="005B7FC7"/>
    <w:rsid w:val="005C3AC3"/>
    <w:rsid w:val="005E194A"/>
    <w:rsid w:val="005E2563"/>
    <w:rsid w:val="005F06C2"/>
    <w:rsid w:val="005F3B50"/>
    <w:rsid w:val="00604951"/>
    <w:rsid w:val="00605FE7"/>
    <w:rsid w:val="00616270"/>
    <w:rsid w:val="00632839"/>
    <w:rsid w:val="00632895"/>
    <w:rsid w:val="0063487E"/>
    <w:rsid w:val="0065015B"/>
    <w:rsid w:val="00653A05"/>
    <w:rsid w:val="00655BFC"/>
    <w:rsid w:val="006566CC"/>
    <w:rsid w:val="00665850"/>
    <w:rsid w:val="00672A52"/>
    <w:rsid w:val="00677542"/>
    <w:rsid w:val="00680F75"/>
    <w:rsid w:val="00681A8D"/>
    <w:rsid w:val="00684DFE"/>
    <w:rsid w:val="006861FF"/>
    <w:rsid w:val="00690ED1"/>
    <w:rsid w:val="0069432D"/>
    <w:rsid w:val="006A1D2C"/>
    <w:rsid w:val="006A310C"/>
    <w:rsid w:val="006A4361"/>
    <w:rsid w:val="006B2143"/>
    <w:rsid w:val="006C1819"/>
    <w:rsid w:val="006C5A17"/>
    <w:rsid w:val="006D2B14"/>
    <w:rsid w:val="006D5D8C"/>
    <w:rsid w:val="006D7A5C"/>
    <w:rsid w:val="006E44F8"/>
    <w:rsid w:val="006F0A09"/>
    <w:rsid w:val="0070690C"/>
    <w:rsid w:val="00722401"/>
    <w:rsid w:val="007228BE"/>
    <w:rsid w:val="00726E8B"/>
    <w:rsid w:val="00735E3B"/>
    <w:rsid w:val="00737FF1"/>
    <w:rsid w:val="00742210"/>
    <w:rsid w:val="00742ED1"/>
    <w:rsid w:val="00747774"/>
    <w:rsid w:val="00747D45"/>
    <w:rsid w:val="007532FF"/>
    <w:rsid w:val="0076718D"/>
    <w:rsid w:val="00773216"/>
    <w:rsid w:val="0077478A"/>
    <w:rsid w:val="00786F6E"/>
    <w:rsid w:val="00787C5D"/>
    <w:rsid w:val="007944BC"/>
    <w:rsid w:val="007A248B"/>
    <w:rsid w:val="007B1CF9"/>
    <w:rsid w:val="007B4132"/>
    <w:rsid w:val="007B4B42"/>
    <w:rsid w:val="007B73F1"/>
    <w:rsid w:val="007C65DF"/>
    <w:rsid w:val="007D230E"/>
    <w:rsid w:val="007F1FE3"/>
    <w:rsid w:val="007F593E"/>
    <w:rsid w:val="007F6187"/>
    <w:rsid w:val="00813C86"/>
    <w:rsid w:val="0081521E"/>
    <w:rsid w:val="0081584E"/>
    <w:rsid w:val="00823329"/>
    <w:rsid w:val="00823D19"/>
    <w:rsid w:val="00826A19"/>
    <w:rsid w:val="00836D4D"/>
    <w:rsid w:val="00845142"/>
    <w:rsid w:val="00845543"/>
    <w:rsid w:val="00847C0A"/>
    <w:rsid w:val="008508D4"/>
    <w:rsid w:val="00857928"/>
    <w:rsid w:val="00860DA2"/>
    <w:rsid w:val="008719B5"/>
    <w:rsid w:val="008800CF"/>
    <w:rsid w:val="008806B0"/>
    <w:rsid w:val="008837A9"/>
    <w:rsid w:val="008840D9"/>
    <w:rsid w:val="008B38A8"/>
    <w:rsid w:val="008B5F20"/>
    <w:rsid w:val="008B6153"/>
    <w:rsid w:val="008C2D3A"/>
    <w:rsid w:val="008C5217"/>
    <w:rsid w:val="008D1E63"/>
    <w:rsid w:val="008D2B2D"/>
    <w:rsid w:val="008D5B62"/>
    <w:rsid w:val="008D66BB"/>
    <w:rsid w:val="008E3D50"/>
    <w:rsid w:val="008E4451"/>
    <w:rsid w:val="008F0690"/>
    <w:rsid w:val="008F105D"/>
    <w:rsid w:val="008F2684"/>
    <w:rsid w:val="008F457E"/>
    <w:rsid w:val="00903D1E"/>
    <w:rsid w:val="00911D5E"/>
    <w:rsid w:val="009232B9"/>
    <w:rsid w:val="0092587B"/>
    <w:rsid w:val="00927F48"/>
    <w:rsid w:val="00927FD0"/>
    <w:rsid w:val="00931C02"/>
    <w:rsid w:val="009359A7"/>
    <w:rsid w:val="00936EEA"/>
    <w:rsid w:val="00940986"/>
    <w:rsid w:val="0094113D"/>
    <w:rsid w:val="00941FDC"/>
    <w:rsid w:val="00945300"/>
    <w:rsid w:val="00950EDD"/>
    <w:rsid w:val="00952995"/>
    <w:rsid w:val="00954303"/>
    <w:rsid w:val="00962C5B"/>
    <w:rsid w:val="0097357E"/>
    <w:rsid w:val="00977C21"/>
    <w:rsid w:val="0099590C"/>
    <w:rsid w:val="00996015"/>
    <w:rsid w:val="009A4A3F"/>
    <w:rsid w:val="009B26C3"/>
    <w:rsid w:val="009B66E3"/>
    <w:rsid w:val="009C1E3F"/>
    <w:rsid w:val="009E23BE"/>
    <w:rsid w:val="009F06BC"/>
    <w:rsid w:val="009F7DC5"/>
    <w:rsid w:val="00A0301D"/>
    <w:rsid w:val="00A22A7D"/>
    <w:rsid w:val="00A22BCC"/>
    <w:rsid w:val="00A310B1"/>
    <w:rsid w:val="00A31533"/>
    <w:rsid w:val="00A31F21"/>
    <w:rsid w:val="00A353E9"/>
    <w:rsid w:val="00A47D31"/>
    <w:rsid w:val="00A5127C"/>
    <w:rsid w:val="00A532F2"/>
    <w:rsid w:val="00A57483"/>
    <w:rsid w:val="00A65606"/>
    <w:rsid w:val="00A7002D"/>
    <w:rsid w:val="00A718FA"/>
    <w:rsid w:val="00A7261A"/>
    <w:rsid w:val="00A8265C"/>
    <w:rsid w:val="00A95C56"/>
    <w:rsid w:val="00A962B0"/>
    <w:rsid w:val="00AA3C2E"/>
    <w:rsid w:val="00AB20F0"/>
    <w:rsid w:val="00AB7AE0"/>
    <w:rsid w:val="00AB7BD5"/>
    <w:rsid w:val="00AC44A5"/>
    <w:rsid w:val="00AC54CC"/>
    <w:rsid w:val="00AC6C90"/>
    <w:rsid w:val="00AC7427"/>
    <w:rsid w:val="00AD15C1"/>
    <w:rsid w:val="00AD702D"/>
    <w:rsid w:val="00AE091C"/>
    <w:rsid w:val="00AE30F0"/>
    <w:rsid w:val="00AE59B6"/>
    <w:rsid w:val="00AF56A4"/>
    <w:rsid w:val="00B01188"/>
    <w:rsid w:val="00B01DDA"/>
    <w:rsid w:val="00B02F78"/>
    <w:rsid w:val="00B06891"/>
    <w:rsid w:val="00B07292"/>
    <w:rsid w:val="00B1578C"/>
    <w:rsid w:val="00B26503"/>
    <w:rsid w:val="00B268A1"/>
    <w:rsid w:val="00B26E42"/>
    <w:rsid w:val="00B34A3A"/>
    <w:rsid w:val="00B45359"/>
    <w:rsid w:val="00B465C5"/>
    <w:rsid w:val="00B60F67"/>
    <w:rsid w:val="00B65973"/>
    <w:rsid w:val="00B83538"/>
    <w:rsid w:val="00B844B5"/>
    <w:rsid w:val="00B8530A"/>
    <w:rsid w:val="00BA318D"/>
    <w:rsid w:val="00BA596E"/>
    <w:rsid w:val="00BB685D"/>
    <w:rsid w:val="00BC0BFF"/>
    <w:rsid w:val="00BC0F99"/>
    <w:rsid w:val="00BC1B29"/>
    <w:rsid w:val="00BC53E9"/>
    <w:rsid w:val="00BD193B"/>
    <w:rsid w:val="00BD5883"/>
    <w:rsid w:val="00BD60E8"/>
    <w:rsid w:val="00BE122A"/>
    <w:rsid w:val="00BE6685"/>
    <w:rsid w:val="00BE6B07"/>
    <w:rsid w:val="00BF1776"/>
    <w:rsid w:val="00BF21C3"/>
    <w:rsid w:val="00C06160"/>
    <w:rsid w:val="00C077E6"/>
    <w:rsid w:val="00C100AE"/>
    <w:rsid w:val="00C12586"/>
    <w:rsid w:val="00C156F8"/>
    <w:rsid w:val="00C165BE"/>
    <w:rsid w:val="00C17403"/>
    <w:rsid w:val="00C21CB9"/>
    <w:rsid w:val="00C26B9D"/>
    <w:rsid w:val="00C3785B"/>
    <w:rsid w:val="00C4519C"/>
    <w:rsid w:val="00C6044E"/>
    <w:rsid w:val="00C62762"/>
    <w:rsid w:val="00C67B44"/>
    <w:rsid w:val="00C722B2"/>
    <w:rsid w:val="00C736F4"/>
    <w:rsid w:val="00C75E90"/>
    <w:rsid w:val="00C7770B"/>
    <w:rsid w:val="00C82BBC"/>
    <w:rsid w:val="00C856F0"/>
    <w:rsid w:val="00C92067"/>
    <w:rsid w:val="00C97E4C"/>
    <w:rsid w:val="00CA00F5"/>
    <w:rsid w:val="00CA2CD1"/>
    <w:rsid w:val="00CA3F7E"/>
    <w:rsid w:val="00CB09A8"/>
    <w:rsid w:val="00CB294C"/>
    <w:rsid w:val="00CB35B4"/>
    <w:rsid w:val="00CB766C"/>
    <w:rsid w:val="00CC27A6"/>
    <w:rsid w:val="00CC70BC"/>
    <w:rsid w:val="00CD0701"/>
    <w:rsid w:val="00CD4605"/>
    <w:rsid w:val="00CE058B"/>
    <w:rsid w:val="00CE1D78"/>
    <w:rsid w:val="00CE6E20"/>
    <w:rsid w:val="00CF304F"/>
    <w:rsid w:val="00CF6A58"/>
    <w:rsid w:val="00CF7DB9"/>
    <w:rsid w:val="00D01273"/>
    <w:rsid w:val="00D11C86"/>
    <w:rsid w:val="00D157AE"/>
    <w:rsid w:val="00D2240E"/>
    <w:rsid w:val="00D259F2"/>
    <w:rsid w:val="00D26D69"/>
    <w:rsid w:val="00D273F4"/>
    <w:rsid w:val="00D30BCB"/>
    <w:rsid w:val="00D31A1F"/>
    <w:rsid w:val="00D33DC8"/>
    <w:rsid w:val="00D40952"/>
    <w:rsid w:val="00D42CF1"/>
    <w:rsid w:val="00D5111D"/>
    <w:rsid w:val="00D5300B"/>
    <w:rsid w:val="00D5636B"/>
    <w:rsid w:val="00D5660E"/>
    <w:rsid w:val="00D61D13"/>
    <w:rsid w:val="00D76101"/>
    <w:rsid w:val="00D9714E"/>
    <w:rsid w:val="00DA3F8F"/>
    <w:rsid w:val="00DC0A15"/>
    <w:rsid w:val="00DC4444"/>
    <w:rsid w:val="00DC547B"/>
    <w:rsid w:val="00DD1561"/>
    <w:rsid w:val="00DD162A"/>
    <w:rsid w:val="00DE4729"/>
    <w:rsid w:val="00DE6872"/>
    <w:rsid w:val="00DF781C"/>
    <w:rsid w:val="00E0552B"/>
    <w:rsid w:val="00E059E2"/>
    <w:rsid w:val="00E06C9C"/>
    <w:rsid w:val="00E07E6F"/>
    <w:rsid w:val="00E14D38"/>
    <w:rsid w:val="00E14FA7"/>
    <w:rsid w:val="00E161BF"/>
    <w:rsid w:val="00E30AB5"/>
    <w:rsid w:val="00E34374"/>
    <w:rsid w:val="00E37679"/>
    <w:rsid w:val="00E431EC"/>
    <w:rsid w:val="00E4422F"/>
    <w:rsid w:val="00E56354"/>
    <w:rsid w:val="00E806FF"/>
    <w:rsid w:val="00E8191F"/>
    <w:rsid w:val="00E82CA6"/>
    <w:rsid w:val="00E844A6"/>
    <w:rsid w:val="00E925E9"/>
    <w:rsid w:val="00E943E9"/>
    <w:rsid w:val="00EA329E"/>
    <w:rsid w:val="00EA6CB5"/>
    <w:rsid w:val="00EB10D1"/>
    <w:rsid w:val="00EC2B24"/>
    <w:rsid w:val="00ED6239"/>
    <w:rsid w:val="00EE3B94"/>
    <w:rsid w:val="00EF2CAC"/>
    <w:rsid w:val="00EF2FDA"/>
    <w:rsid w:val="00EF5A96"/>
    <w:rsid w:val="00F00879"/>
    <w:rsid w:val="00F04871"/>
    <w:rsid w:val="00F10D09"/>
    <w:rsid w:val="00F1353B"/>
    <w:rsid w:val="00F137CC"/>
    <w:rsid w:val="00F13A0E"/>
    <w:rsid w:val="00F15DD4"/>
    <w:rsid w:val="00F24D64"/>
    <w:rsid w:val="00F27F59"/>
    <w:rsid w:val="00F30030"/>
    <w:rsid w:val="00F316BC"/>
    <w:rsid w:val="00F42CD6"/>
    <w:rsid w:val="00F42E28"/>
    <w:rsid w:val="00F44BDC"/>
    <w:rsid w:val="00F56073"/>
    <w:rsid w:val="00F568C3"/>
    <w:rsid w:val="00F73F36"/>
    <w:rsid w:val="00F75AAC"/>
    <w:rsid w:val="00F92FE7"/>
    <w:rsid w:val="00F9458E"/>
    <w:rsid w:val="00F94C88"/>
    <w:rsid w:val="00FA016E"/>
    <w:rsid w:val="00FA4EBB"/>
    <w:rsid w:val="00FA4F40"/>
    <w:rsid w:val="00FA570A"/>
    <w:rsid w:val="00FB27D5"/>
    <w:rsid w:val="00FB3420"/>
    <w:rsid w:val="00FC52CE"/>
    <w:rsid w:val="00FC70D7"/>
    <w:rsid w:val="00FC7535"/>
    <w:rsid w:val="00FD3588"/>
    <w:rsid w:val="00FD3BB3"/>
    <w:rsid w:val="00FE64DD"/>
    <w:rsid w:val="00FE6715"/>
    <w:rsid w:val="00FF025D"/>
    <w:rsid w:val="00FF668E"/>
    <w:rsid w:val="00FF7EF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3C200"/>
  <w15:chartTrackingRefBased/>
  <w15:docId w15:val="{C1BC3F8B-3A2D-4525-B8BB-322974C42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ibliografie">
    <w:name w:val="Bibliography"/>
    <w:basedOn w:val="Normln"/>
    <w:next w:val="Normln"/>
    <w:uiPriority w:val="37"/>
    <w:semiHidden/>
    <w:unhideWhenUsed/>
    <w:rsid w:val="008800CF"/>
  </w:style>
  <w:style w:type="paragraph" w:styleId="FormtovanvHTML">
    <w:name w:val="HTML Preformatted"/>
    <w:basedOn w:val="Normln"/>
    <w:link w:val="FormtovanvHTMLChar"/>
    <w:uiPriority w:val="99"/>
    <w:semiHidden/>
    <w:unhideWhenUsed/>
    <w:rsid w:val="008800CF"/>
    <w:pPr>
      <w:spacing w:after="0" w:line="240" w:lineRule="auto"/>
    </w:pPr>
    <w:rPr>
      <w:rFonts w:ascii="Consolas" w:hAnsi="Consolas"/>
      <w:sz w:val="20"/>
      <w:szCs w:val="20"/>
    </w:rPr>
  </w:style>
  <w:style w:type="character" w:customStyle="1" w:styleId="FormtovanvHTMLChar">
    <w:name w:val="Formátovaný v HTML Char"/>
    <w:basedOn w:val="Standardnpsmoodstavce"/>
    <w:link w:val="FormtovanvHTML"/>
    <w:uiPriority w:val="99"/>
    <w:semiHidden/>
    <w:rsid w:val="008800CF"/>
    <w:rPr>
      <w:rFonts w:ascii="Consolas" w:hAnsi="Consolas"/>
      <w:sz w:val="20"/>
      <w:szCs w:val="20"/>
    </w:rPr>
  </w:style>
  <w:style w:type="table" w:styleId="Mkatabulky">
    <w:name w:val="Table Grid"/>
    <w:basedOn w:val="Normlntabulka"/>
    <w:uiPriority w:val="39"/>
    <w:rsid w:val="008800CF"/>
    <w:pPr>
      <w:spacing w:after="0" w:line="240" w:lineRule="auto"/>
    </w:pPr>
    <w:rPr>
      <w:sz w:val="24"/>
      <w:szCs w:val="24"/>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8800CF"/>
    <w:pPr>
      <w:widowControl w:val="0"/>
      <w:autoSpaceDE w:val="0"/>
      <w:autoSpaceDN w:val="0"/>
      <w:spacing w:after="0" w:line="240" w:lineRule="auto"/>
    </w:pPr>
    <w:rPr>
      <w:rFonts w:ascii="Times New Roman" w:eastAsia="Times New Roman" w:hAnsi="Times New Roman" w:cs="Times New Roman"/>
      <w:noProof/>
      <w:sz w:val="20"/>
      <w:szCs w:val="20"/>
      <w:lang w:val="es-MX" w:bidi="en-US"/>
    </w:rPr>
  </w:style>
  <w:style w:type="character" w:customStyle="1" w:styleId="TextpoznpodarouChar">
    <w:name w:val="Text pozn. pod čarou Char"/>
    <w:basedOn w:val="Standardnpsmoodstavce"/>
    <w:link w:val="Textpoznpodarou"/>
    <w:uiPriority w:val="99"/>
    <w:semiHidden/>
    <w:rsid w:val="008800CF"/>
    <w:rPr>
      <w:rFonts w:ascii="Times New Roman" w:eastAsia="Times New Roman" w:hAnsi="Times New Roman" w:cs="Times New Roman"/>
      <w:noProof/>
      <w:sz w:val="20"/>
      <w:szCs w:val="20"/>
      <w:lang w:val="es-MX" w:bidi="en-US"/>
    </w:rPr>
  </w:style>
  <w:style w:type="character" w:styleId="Znakapoznpodarou">
    <w:name w:val="footnote reference"/>
    <w:basedOn w:val="Standardnpsmoodstavce"/>
    <w:uiPriority w:val="99"/>
    <w:semiHidden/>
    <w:unhideWhenUsed/>
    <w:rsid w:val="008800CF"/>
    <w:rPr>
      <w:vertAlign w:val="superscript"/>
    </w:rPr>
  </w:style>
  <w:style w:type="character" w:customStyle="1" w:styleId="y2iqfc">
    <w:name w:val="y2iqfc"/>
    <w:basedOn w:val="Standardnpsmoodstavce"/>
    <w:rsid w:val="008800CF"/>
  </w:style>
  <w:style w:type="character" w:styleId="Hypertextovodkaz">
    <w:name w:val="Hyperlink"/>
    <w:basedOn w:val="Standardnpsmoodstavce"/>
    <w:uiPriority w:val="99"/>
    <w:unhideWhenUsed/>
    <w:rsid w:val="008800CF"/>
    <w:rPr>
      <w:color w:val="0000FF"/>
      <w:u w:val="single"/>
    </w:rPr>
  </w:style>
  <w:style w:type="paragraph" w:styleId="Bezmezer">
    <w:name w:val="No Spacing"/>
    <w:basedOn w:val="Normln"/>
    <w:uiPriority w:val="1"/>
    <w:qFormat/>
    <w:rsid w:val="008800CF"/>
    <w:pPr>
      <w:spacing w:after="0" w:line="240" w:lineRule="auto"/>
    </w:pPr>
    <w:rPr>
      <w:rFonts w:ascii="Times New Roman" w:hAnsi="Times New Roman" w:cs="Times New Roman"/>
      <w:sz w:val="24"/>
      <w:szCs w:val="24"/>
      <w:lang w:eastAsia="en-GB"/>
    </w:rPr>
  </w:style>
  <w:style w:type="character" w:styleId="Zstupntext">
    <w:name w:val="Placeholder Text"/>
    <w:basedOn w:val="Standardnpsmoodstavce"/>
    <w:uiPriority w:val="99"/>
    <w:semiHidden/>
    <w:rsid w:val="00B07292"/>
    <w:rPr>
      <w:color w:val="808080"/>
    </w:rPr>
  </w:style>
  <w:style w:type="paragraph" w:styleId="Zpat">
    <w:name w:val="footer"/>
    <w:basedOn w:val="Normln"/>
    <w:link w:val="ZpatChar"/>
    <w:uiPriority w:val="99"/>
    <w:unhideWhenUsed/>
    <w:rsid w:val="00B07292"/>
    <w:pPr>
      <w:tabs>
        <w:tab w:val="center" w:pos="4419"/>
        <w:tab w:val="right" w:pos="8838"/>
      </w:tabs>
      <w:spacing w:after="0" w:line="240" w:lineRule="auto"/>
    </w:pPr>
    <w:rPr>
      <w:rFonts w:ascii="Times New Roman" w:eastAsia="Times New Roman" w:hAnsi="Times New Roman" w:cs="Times New Roman"/>
      <w:sz w:val="24"/>
      <w:szCs w:val="24"/>
      <w:lang w:val="es-MX" w:eastAsia="es-ES_tradnl"/>
    </w:rPr>
  </w:style>
  <w:style w:type="character" w:customStyle="1" w:styleId="ZpatChar">
    <w:name w:val="Zápatí Char"/>
    <w:basedOn w:val="Standardnpsmoodstavce"/>
    <w:link w:val="Zpat"/>
    <w:uiPriority w:val="99"/>
    <w:rsid w:val="00B07292"/>
    <w:rPr>
      <w:rFonts w:ascii="Times New Roman" w:eastAsia="Times New Roman" w:hAnsi="Times New Roman" w:cs="Times New Roman"/>
      <w:sz w:val="24"/>
      <w:szCs w:val="24"/>
      <w:lang w:val="es-MX" w:eastAsia="es-ES_tradnl"/>
    </w:rPr>
  </w:style>
  <w:style w:type="character" w:styleId="slostrnky">
    <w:name w:val="page number"/>
    <w:basedOn w:val="Standardnpsmoodstavce"/>
    <w:uiPriority w:val="99"/>
    <w:semiHidden/>
    <w:unhideWhenUsed/>
    <w:rsid w:val="00B07292"/>
  </w:style>
  <w:style w:type="paragraph" w:styleId="Zhlav">
    <w:name w:val="header"/>
    <w:basedOn w:val="Normln"/>
    <w:link w:val="ZhlavChar"/>
    <w:uiPriority w:val="99"/>
    <w:unhideWhenUsed/>
    <w:rsid w:val="00B07292"/>
    <w:pPr>
      <w:tabs>
        <w:tab w:val="center" w:pos="4419"/>
        <w:tab w:val="right" w:pos="8838"/>
      </w:tabs>
      <w:spacing w:after="0" w:line="240" w:lineRule="auto"/>
    </w:pPr>
    <w:rPr>
      <w:rFonts w:ascii="Times New Roman" w:eastAsia="Times New Roman" w:hAnsi="Times New Roman" w:cs="Times New Roman"/>
      <w:sz w:val="24"/>
      <w:szCs w:val="24"/>
      <w:lang w:val="es-MX" w:eastAsia="es-ES_tradnl"/>
    </w:rPr>
  </w:style>
  <w:style w:type="character" w:customStyle="1" w:styleId="ZhlavChar">
    <w:name w:val="Záhlaví Char"/>
    <w:basedOn w:val="Standardnpsmoodstavce"/>
    <w:link w:val="Zhlav"/>
    <w:uiPriority w:val="99"/>
    <w:rsid w:val="00B07292"/>
    <w:rPr>
      <w:rFonts w:ascii="Times New Roman" w:eastAsia="Times New Roman" w:hAnsi="Times New Roman" w:cs="Times New Roman"/>
      <w:sz w:val="24"/>
      <w:szCs w:val="24"/>
      <w:lang w:val="es-MX" w:eastAsia="es-ES_tradnl"/>
    </w:rPr>
  </w:style>
  <w:style w:type="paragraph" w:styleId="Textbubliny">
    <w:name w:val="Balloon Text"/>
    <w:basedOn w:val="Normln"/>
    <w:link w:val="TextbublinyChar"/>
    <w:uiPriority w:val="99"/>
    <w:semiHidden/>
    <w:unhideWhenUsed/>
    <w:rsid w:val="00B07292"/>
    <w:pPr>
      <w:spacing w:after="0" w:line="240" w:lineRule="auto"/>
    </w:pPr>
    <w:rPr>
      <w:rFonts w:ascii="Tahoma" w:eastAsia="Times New Roman" w:hAnsi="Tahoma" w:cs="Tahoma"/>
      <w:sz w:val="16"/>
      <w:szCs w:val="16"/>
      <w:lang w:val="es-MX" w:eastAsia="es-ES_tradnl"/>
    </w:rPr>
  </w:style>
  <w:style w:type="character" w:customStyle="1" w:styleId="TextbublinyChar">
    <w:name w:val="Text bubliny Char"/>
    <w:basedOn w:val="Standardnpsmoodstavce"/>
    <w:link w:val="Textbubliny"/>
    <w:uiPriority w:val="99"/>
    <w:semiHidden/>
    <w:rsid w:val="00B07292"/>
    <w:rPr>
      <w:rFonts w:ascii="Tahoma" w:eastAsia="Times New Roman" w:hAnsi="Tahoma" w:cs="Tahoma"/>
      <w:sz w:val="16"/>
      <w:szCs w:val="16"/>
      <w:lang w:val="es-MX" w:eastAsia="es-ES_tradnl"/>
    </w:rPr>
  </w:style>
  <w:style w:type="character" w:styleId="Nevyeenzmnka">
    <w:name w:val="Unresolved Mention"/>
    <w:basedOn w:val="Standardnpsmoodstavce"/>
    <w:uiPriority w:val="99"/>
    <w:semiHidden/>
    <w:unhideWhenUsed/>
    <w:rsid w:val="00B07292"/>
    <w:rPr>
      <w:color w:val="605E5C"/>
      <w:shd w:val="clear" w:color="auto" w:fill="E1DFDD"/>
    </w:rPr>
  </w:style>
  <w:style w:type="paragraph" w:styleId="Normlnweb">
    <w:name w:val="Normal (Web)"/>
    <w:basedOn w:val="Normln"/>
    <w:uiPriority w:val="99"/>
    <w:semiHidden/>
    <w:unhideWhenUsed/>
    <w:rsid w:val="00B07292"/>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table" w:customStyle="1" w:styleId="Grigliatabella1">
    <w:name w:val="Griglia tabella1"/>
    <w:basedOn w:val="Normlntabulka"/>
    <w:next w:val="Mkatabulky"/>
    <w:uiPriority w:val="39"/>
    <w:rsid w:val="00B0729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B07292"/>
    <w:pPr>
      <w:ind w:left="720"/>
      <w:contextualSpacing/>
    </w:pPr>
    <w:rPr>
      <w:lang w:val="en-US"/>
    </w:rPr>
  </w:style>
  <w:style w:type="paragraph" w:customStyle="1" w:styleId="Standard">
    <w:name w:val="Standard"/>
    <w:rsid w:val="00B07292"/>
    <w:pPr>
      <w:autoSpaceDN w:val="0"/>
      <w:spacing w:after="0" w:line="240" w:lineRule="auto"/>
      <w:textAlignment w:val="baseline"/>
    </w:pPr>
    <w:rPr>
      <w:rFonts w:ascii="Times New Roman" w:eastAsia="Arial Unicode MS" w:hAnsi="Times New Roman" w:cs="Times New Roman"/>
      <w:color w:val="00000A"/>
      <w:sz w:val="24"/>
      <w:szCs w:val="24"/>
      <w:lang w:val="en-US"/>
    </w:rPr>
  </w:style>
  <w:style w:type="character" w:styleId="Zdraznn">
    <w:name w:val="Emphasis"/>
    <w:basedOn w:val="Standardnpsmoodstavce"/>
    <w:uiPriority w:val="20"/>
    <w:qFormat/>
    <w:rsid w:val="00B07292"/>
    <w:rPr>
      <w:i/>
      <w:iCs/>
    </w:rPr>
  </w:style>
  <w:style w:type="paragraph" w:customStyle="1" w:styleId="Body">
    <w:name w:val="Body"/>
    <w:rsid w:val="00B07292"/>
    <w:pPr>
      <w:autoSpaceDN w:val="0"/>
      <w:spacing w:after="0" w:line="480" w:lineRule="auto"/>
      <w:ind w:firstLine="525"/>
      <w:textAlignment w:val="baseline"/>
    </w:pPr>
    <w:rPr>
      <w:rFonts w:ascii="Times New Roman" w:eastAsia="Arial Unicode MS" w:hAnsi="Times New Roman" w:cs="Arial Unicode MS"/>
      <w:color w:val="000000"/>
      <w:sz w:val="24"/>
      <w:szCs w:val="24"/>
      <w:lang w:val="en-US" w:eastAsia="zh-CN" w:bidi="hi-IN"/>
    </w:rPr>
  </w:style>
  <w:style w:type="numbering" w:customStyle="1" w:styleId="WWNum7">
    <w:name w:val="WWNum7"/>
    <w:basedOn w:val="Bezseznamu"/>
    <w:rsid w:val="00B07292"/>
    <w:pPr>
      <w:numPr>
        <w:numId w:val="3"/>
      </w:numPr>
    </w:pPr>
  </w:style>
  <w:style w:type="character" w:styleId="Siln">
    <w:name w:val="Strong"/>
    <w:basedOn w:val="Standardnpsmoodstavce"/>
    <w:uiPriority w:val="22"/>
    <w:qFormat/>
    <w:rsid w:val="00B07292"/>
    <w:rPr>
      <w:b/>
      <w:bCs/>
    </w:rPr>
  </w:style>
  <w:style w:type="paragraph" w:customStyle="1" w:styleId="Body2">
    <w:name w:val="Body2"/>
    <w:basedOn w:val="Normln"/>
    <w:rsid w:val="00B07292"/>
    <w:pPr>
      <w:numPr>
        <w:numId w:val="5"/>
      </w:numPr>
      <w:autoSpaceDN w:val="0"/>
      <w:spacing w:after="0" w:line="480" w:lineRule="auto"/>
      <w:textAlignment w:val="baseline"/>
    </w:pPr>
    <w:rPr>
      <w:rFonts w:ascii="Times New Roman" w:eastAsia="Times New Roman" w:hAnsi="Times New Roman" w:cs="Times New Roman"/>
      <w:color w:val="000000"/>
      <w:sz w:val="24"/>
      <w:szCs w:val="24"/>
      <w:lang w:val="en-US" w:eastAsia="zh-CN" w:bidi="hi-IN"/>
    </w:rPr>
  </w:style>
  <w:style w:type="numbering" w:customStyle="1" w:styleId="WWNum6">
    <w:name w:val="WWNum6"/>
    <w:basedOn w:val="Bezseznamu"/>
    <w:rsid w:val="00B07292"/>
    <w:pPr>
      <w:numPr>
        <w:numId w:val="5"/>
      </w:numPr>
    </w:pPr>
  </w:style>
  <w:style w:type="paragraph" w:customStyle="1" w:styleId="Didascalia1">
    <w:name w:val="Didascalia1"/>
    <w:basedOn w:val="Normln"/>
    <w:next w:val="Normln"/>
    <w:uiPriority w:val="35"/>
    <w:unhideWhenUsed/>
    <w:qFormat/>
    <w:rsid w:val="00B07292"/>
    <w:pPr>
      <w:spacing w:after="200" w:line="240" w:lineRule="auto"/>
    </w:pPr>
    <w:rPr>
      <w:rFonts w:ascii="Times New Roman" w:eastAsia="Times New Roman" w:hAnsi="Times New Roman"/>
      <w:bCs/>
      <w:i/>
      <w:sz w:val="24"/>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498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9</Words>
  <Characters>1111</Characters>
  <Application>Microsoft Office Word</Application>
  <DocSecurity>0</DocSecurity>
  <Lines>25</Lines>
  <Paragraphs>11</Paragraphs>
  <ScaleCrop>false</ScaleCrop>
  <Company/>
  <LinksUpToDate>false</LinksUpToDate>
  <CharactersWithSpaces>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CINELLI PETER</dc:creator>
  <cp:keywords/>
  <dc:description/>
  <cp:lastModifiedBy>kincl</cp:lastModifiedBy>
  <cp:revision>3</cp:revision>
  <dcterms:created xsi:type="dcterms:W3CDTF">2023-03-19T05:54:00Z</dcterms:created>
  <dcterms:modified xsi:type="dcterms:W3CDTF">2023-03-19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601b63741839f0f2ed1312c6ffcc86edefb8c05ffe9bb9c0113c05731311e3</vt:lpwstr>
  </property>
</Properties>
</file>